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d26f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d48f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35f4e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3c4d8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79a4d7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32c647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1c9128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6946dc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17:33:57Z</dcterms:created>
  <dcterms:modified xsi:type="dcterms:W3CDTF">2022-05-08T17:33:57Z</dcterms:modified>
</cp:coreProperties>
</file>